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6FFE" w:rsidRPr="00B26FFE" w:rsidRDefault="00B26FFE" w:rsidP="00B26F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Arial" w:eastAsia="Times New Roman" w:hAnsi="Arial" w:cs="Arial"/>
          <w:noProof/>
          <w:color w:val="000000"/>
        </w:rPr>
        <w:drawing>
          <wp:inline distT="0" distB="0" distL="0" distR="0">
            <wp:extent cx="5943600" cy="1135380"/>
            <wp:effectExtent l="0" t="0" r="0" b="7620"/>
            <wp:docPr id="1" name="Picture 1" descr="https://lh4.googleusercontent.com/o3xPdw48JseIiUf5mhliSwLPIWIwU2Otw1U23W5kmv0mKiyGcW7snAXXp8VwtXFz6nN6jYDR7kBpzoeD5LoNvfdTRBjiT3t45X098daYy8d5f5QSgNmWi_QH-T7t7vDWzvJnCF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o3xPdw48JseIiUf5mhliSwLPIWIwU2Otw1U23W5kmv0mKiyGcW7snAXXp8VwtXFz6nN6jYDR7kBpzoeD5LoNvfdTRBjiT3t45X098daYy8d5f5QSgNmWi_QH-T7t7vDWzvJnCFe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FFE" w:rsidRPr="00B26FFE" w:rsidRDefault="00B26FFE" w:rsidP="00B26F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6FFE" w:rsidRP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b/>
          <w:bCs/>
          <w:color w:val="000000"/>
          <w:sz w:val="34"/>
          <w:szCs w:val="34"/>
          <w:u w:val="single"/>
        </w:rPr>
        <w:t>Data management and Database Design (INFO 6210)</w:t>
      </w:r>
    </w:p>
    <w:p w:rsidR="00B26FFE" w:rsidRPr="00B26FFE" w:rsidRDefault="00B26FFE" w:rsidP="00B26FF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6FFE" w:rsidRPr="00B26FFE" w:rsidRDefault="00B26FFE" w:rsidP="00B26FF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Arial" w:eastAsia="Times New Roman" w:hAnsi="Arial" w:cs="Arial"/>
          <w:color w:val="000000"/>
        </w:rPr>
        <w:t> </w:t>
      </w:r>
    </w:p>
    <w:p w:rsid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Views and Visualization</w:t>
      </w:r>
    </w:p>
    <w:p w:rsidR="00B26FFE" w:rsidRP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Team - 20</w:t>
      </w:r>
    </w:p>
    <w:p w:rsidR="00B26FFE" w:rsidRPr="00B26FFE" w:rsidRDefault="00B26FFE" w:rsidP="00B26FF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  <w:r w:rsidRPr="00B26FFE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6FFE" w:rsidRP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u w:val="single"/>
        </w:rPr>
        <w:t>Team Members</w:t>
      </w:r>
    </w:p>
    <w:p w:rsidR="00B26FFE" w:rsidRP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>Ashwin Muthiah Murugappan (</w:t>
      </w:r>
      <w:hyperlink r:id="rId6" w:history="1">
        <w:r w:rsidRPr="00B26FFE">
          <w:rPr>
            <w:rFonts w:ascii="Times New Roman" w:eastAsia="Times New Roman" w:hAnsi="Times New Roman" w:cs="Times New Roman"/>
            <w:color w:val="1155CC"/>
            <w:sz w:val="26"/>
            <w:szCs w:val="26"/>
            <w:u w:val="single"/>
          </w:rPr>
          <w:t>murugappan.a@husky.neu.edu</w:t>
        </w:r>
      </w:hyperlink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>)</w:t>
      </w:r>
    </w:p>
    <w:p w:rsidR="00B26FFE" w:rsidRP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>Vijayalakshmi Siddappa (</w:t>
      </w:r>
      <w:hyperlink r:id="rId7" w:history="1">
        <w:r w:rsidRPr="00B26FFE">
          <w:rPr>
            <w:rFonts w:ascii="Times New Roman" w:eastAsia="Times New Roman" w:hAnsi="Times New Roman" w:cs="Times New Roman"/>
            <w:color w:val="1155CC"/>
            <w:sz w:val="26"/>
            <w:szCs w:val="26"/>
            <w:u w:val="single"/>
          </w:rPr>
          <w:t>siddappa.v@husky.neu.edu</w:t>
        </w:r>
      </w:hyperlink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>)</w:t>
      </w:r>
    </w:p>
    <w:p w:rsidR="00B26FFE" w:rsidRPr="00B26FFE" w:rsidRDefault="00B26FFE" w:rsidP="00B26FFE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Naga Mahesh </w:t>
      </w:r>
      <w:proofErr w:type="spellStart"/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>Tiruveedhula</w:t>
      </w:r>
      <w:proofErr w:type="spellEnd"/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(</w:t>
      </w:r>
      <w:hyperlink r:id="rId8" w:history="1">
        <w:r w:rsidRPr="00B26FFE">
          <w:rPr>
            <w:rFonts w:ascii="Times New Roman" w:eastAsia="Times New Roman" w:hAnsi="Times New Roman" w:cs="Times New Roman"/>
            <w:color w:val="1155CC"/>
            <w:sz w:val="26"/>
            <w:szCs w:val="26"/>
            <w:u w:val="single"/>
          </w:rPr>
          <w:t>tiruveedhula.n@husky.neu.edu</w:t>
        </w:r>
      </w:hyperlink>
      <w:r w:rsidRPr="00B26FFE">
        <w:rPr>
          <w:rFonts w:ascii="Times New Roman" w:eastAsia="Times New Roman" w:hAnsi="Times New Roman" w:cs="Times New Roman"/>
          <w:color w:val="000000"/>
          <w:sz w:val="26"/>
          <w:szCs w:val="26"/>
        </w:rPr>
        <w:t>)</w:t>
      </w:r>
    </w:p>
    <w:p w:rsidR="00B4478B" w:rsidRDefault="00B4478B"/>
    <w:p w:rsidR="00B26FFE" w:rsidRDefault="00B26FFE"/>
    <w:p w:rsidR="00B26FFE" w:rsidRDefault="00B26FFE"/>
    <w:p w:rsidR="00B26FFE" w:rsidRDefault="00B26FFE"/>
    <w:p w:rsidR="00121E78" w:rsidRPr="00121E78" w:rsidRDefault="00121E78">
      <w:pPr>
        <w:rPr>
          <w:b/>
          <w:sz w:val="48"/>
          <w:szCs w:val="48"/>
          <w:u w:val="single"/>
        </w:rPr>
      </w:pPr>
      <w:r w:rsidRPr="00121E78">
        <w:rPr>
          <w:b/>
          <w:sz w:val="48"/>
          <w:szCs w:val="48"/>
          <w:u w:val="single"/>
        </w:rPr>
        <w:lastRenderedPageBreak/>
        <w:t xml:space="preserve">Visualizations </w:t>
      </w:r>
    </w:p>
    <w:p w:rsidR="00B26FFE" w:rsidRDefault="00B26FFE">
      <w:r>
        <w:rPr>
          <w:noProof/>
        </w:rPr>
        <w:drawing>
          <wp:inline distT="0" distB="0" distL="0" distR="0">
            <wp:extent cx="6199674" cy="350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3984" cy="352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FFE" w:rsidRDefault="00B26FFE">
      <w:r w:rsidRPr="00B26FFE">
        <w:rPr>
          <w:b/>
        </w:rPr>
        <w:t>Figure 1</w:t>
      </w:r>
      <w:r>
        <w:t xml:space="preserve"> - </w:t>
      </w:r>
      <w:r w:rsidRPr="00B26FFE">
        <w:t xml:space="preserve">Report shows number of accounts each user </w:t>
      </w:r>
      <w:r w:rsidRPr="00B26FFE">
        <w:t>has</w:t>
      </w:r>
      <w:r>
        <w:t xml:space="preserve"> in the Database</w:t>
      </w:r>
      <w:r w:rsidRPr="00B26FFE">
        <w:t>. Sum</w:t>
      </w:r>
      <w:r w:rsidRPr="00B26FFE">
        <w:t xml:space="preserve"> of Number</w:t>
      </w:r>
      <w:r>
        <w:t xml:space="preserve"> </w:t>
      </w:r>
      <w:r w:rsidRPr="00B26FFE">
        <w:t>of</w:t>
      </w:r>
      <w:r>
        <w:t xml:space="preserve"> </w:t>
      </w:r>
      <w:r w:rsidRPr="00B26FFE">
        <w:t xml:space="preserve">Accounts is on the X-axis </w:t>
      </w:r>
      <w:r w:rsidRPr="00B26FFE">
        <w:t>Use</w:t>
      </w:r>
      <w:r>
        <w:t xml:space="preserve">r </w:t>
      </w:r>
      <w:r w:rsidRPr="00B26FFE">
        <w:t>id</w:t>
      </w:r>
      <w:r w:rsidRPr="00B26FFE">
        <w:t xml:space="preserve"> is on the Y-</w:t>
      </w:r>
      <w:r w:rsidR="00121E78" w:rsidRPr="00121E78">
        <w:t xml:space="preserve"> </w:t>
      </w:r>
      <w:r w:rsidRPr="00B26FFE">
        <w:t>Axis</w:t>
      </w:r>
      <w:r w:rsidR="00121E78">
        <w:rPr>
          <w:noProof/>
        </w:rPr>
        <w:t xml:space="preserve"> </w:t>
      </w:r>
      <w:r w:rsidR="00121E78">
        <w:rPr>
          <w:noProof/>
        </w:rPr>
        <w:drawing>
          <wp:inline distT="0" distB="0" distL="0" distR="0" wp14:anchorId="1A6BFDFE" wp14:editId="3BFBA75B">
            <wp:extent cx="5943600" cy="363417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FFE" w:rsidRDefault="00B26FFE">
      <w:r w:rsidRPr="00B26FFE">
        <w:rPr>
          <w:b/>
        </w:rPr>
        <w:lastRenderedPageBreak/>
        <w:t>Figure 2</w:t>
      </w:r>
      <w:r>
        <w:t xml:space="preserve"> - </w:t>
      </w:r>
      <w:r w:rsidRPr="00B26FFE">
        <w:t xml:space="preserve">Report primarily shows number of employees for each </w:t>
      </w:r>
      <w:r w:rsidRPr="00B26FFE">
        <w:t>role. Role</w:t>
      </w:r>
      <w:r>
        <w:t xml:space="preserve"> </w:t>
      </w:r>
      <w:r w:rsidRPr="00B26FFE">
        <w:t>Name on the x-axis</w:t>
      </w:r>
      <w:r>
        <w:t xml:space="preserve"> </w:t>
      </w:r>
      <w:r w:rsidRPr="00B26FFE">
        <w:t>Sum</w:t>
      </w:r>
      <w:r>
        <w:t xml:space="preserve"> </w:t>
      </w:r>
      <w:r w:rsidRPr="00B26FFE">
        <w:t>of</w:t>
      </w:r>
      <w:r>
        <w:t xml:space="preserve"> </w:t>
      </w:r>
      <w:r w:rsidRPr="00B26FFE">
        <w:t>Employees on the Y-</w:t>
      </w:r>
      <w:r w:rsidRPr="00B26FFE">
        <w:t>axis</w:t>
      </w:r>
      <w:r>
        <w:t>.</w:t>
      </w:r>
      <w:r w:rsidRPr="00B26FFE">
        <w:t xml:space="preserve"> Additionally</w:t>
      </w:r>
      <w:r w:rsidRPr="00B26FFE">
        <w:t>, we can also get the count of male and female employees in each role</w:t>
      </w:r>
      <w:r>
        <w:t>.</w:t>
      </w:r>
    </w:p>
    <w:p w:rsidR="00121E78" w:rsidRDefault="00121E78"/>
    <w:p w:rsidR="00B26FFE" w:rsidRDefault="00B26FFE">
      <w:r>
        <w:rPr>
          <w:noProof/>
        </w:rPr>
        <w:drawing>
          <wp:inline distT="0" distB="0" distL="0" distR="0">
            <wp:extent cx="5943600" cy="3627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FFE" w:rsidRPr="00B26FFE" w:rsidRDefault="00B26FFE" w:rsidP="00B26FFE">
      <w:pPr>
        <w:ind w:left="360"/>
      </w:pPr>
      <w:r w:rsidRPr="00B26FFE">
        <w:rPr>
          <w:b/>
        </w:rPr>
        <w:t>Figure 3</w:t>
      </w:r>
      <w:r>
        <w:t xml:space="preserve"> - </w:t>
      </w:r>
      <w:r w:rsidRPr="00B26FFE">
        <w:t>Report shows number of users/employees each team has</w:t>
      </w:r>
      <w:r>
        <w:t xml:space="preserve">. </w:t>
      </w:r>
      <w:r w:rsidRPr="00B26FFE">
        <w:t>Team</w:t>
      </w:r>
      <w:r>
        <w:t xml:space="preserve"> </w:t>
      </w:r>
      <w:r w:rsidRPr="00B26FFE">
        <w:t>Id/Team Name on the x-</w:t>
      </w:r>
      <w:r w:rsidRPr="00B26FFE">
        <w:t>axis. Sum</w:t>
      </w:r>
      <w:r w:rsidRPr="00B26FFE">
        <w:t xml:space="preserve"> of Num</w:t>
      </w:r>
      <w:r>
        <w:t xml:space="preserve">ber of </w:t>
      </w:r>
      <w:r w:rsidRPr="00B26FFE">
        <w:t xml:space="preserve">Users on the Y-Axis. </w:t>
      </w: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</w:p>
    <w:p w:rsidR="00121E78" w:rsidRDefault="00121E78">
      <w:pPr>
        <w:rPr>
          <w:b/>
          <w:sz w:val="40"/>
          <w:szCs w:val="40"/>
          <w:u w:val="single"/>
        </w:rPr>
      </w:pPr>
      <w:r w:rsidRPr="00121E78">
        <w:rPr>
          <w:b/>
          <w:sz w:val="40"/>
          <w:szCs w:val="40"/>
          <w:u w:val="single"/>
        </w:rPr>
        <w:lastRenderedPageBreak/>
        <w:t>Views</w:t>
      </w:r>
    </w:p>
    <w:p w:rsidR="00121E78" w:rsidRDefault="00121E78">
      <w:pPr>
        <w:rPr>
          <w:b/>
          <w:sz w:val="40"/>
          <w:szCs w:val="40"/>
          <w:u w:val="single"/>
        </w:rPr>
      </w:pPr>
    </w:p>
    <w:p w:rsidR="000227B2" w:rsidRDefault="00121E78">
      <w:pPr>
        <w:rPr>
          <w:b/>
          <w:sz w:val="40"/>
          <w:szCs w:val="40"/>
          <w:u w:val="single"/>
        </w:rPr>
      </w:pPr>
      <w:proofErr w:type="spellStart"/>
      <w:r w:rsidRPr="00121E78">
        <w:rPr>
          <w:b/>
          <w:sz w:val="40"/>
          <w:szCs w:val="40"/>
          <w:u w:val="single"/>
        </w:rPr>
        <w:t>V_ActiveAccountsWithOutAnyPermission</w:t>
      </w:r>
      <w:proofErr w:type="spellEnd"/>
      <w:r w:rsidRPr="00121E78">
        <w:rPr>
          <w:b/>
          <w:sz w:val="40"/>
          <w:szCs w:val="40"/>
          <w:u w:val="single"/>
        </w:rPr>
        <w:t xml:space="preserve"> </w:t>
      </w:r>
    </w:p>
    <w:p w:rsidR="00121E78" w:rsidRDefault="00121E78">
      <w:pPr>
        <w:rPr>
          <w:b/>
          <w:sz w:val="40"/>
          <w:szCs w:val="40"/>
          <w:u w:val="single"/>
        </w:rPr>
      </w:pPr>
      <w:r w:rsidRPr="00121E78">
        <w:rPr>
          <w:b/>
          <w:noProof/>
          <w:sz w:val="40"/>
          <w:szCs w:val="40"/>
        </w:rPr>
        <w:drawing>
          <wp:inline distT="0" distB="0" distL="0" distR="0">
            <wp:extent cx="5417820" cy="2827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7B2" w:rsidRDefault="000227B2">
      <w:pPr>
        <w:rPr>
          <w:b/>
          <w:sz w:val="40"/>
          <w:szCs w:val="40"/>
          <w:u w:val="single"/>
        </w:rPr>
      </w:pPr>
      <w:proofErr w:type="spellStart"/>
      <w:r w:rsidRPr="000227B2">
        <w:rPr>
          <w:b/>
          <w:sz w:val="40"/>
          <w:szCs w:val="40"/>
          <w:u w:val="single"/>
        </w:rPr>
        <w:t>V_GenderRatioByRole</w:t>
      </w:r>
      <w:proofErr w:type="spellEnd"/>
      <w:r w:rsidRPr="000227B2">
        <w:rPr>
          <w:b/>
          <w:sz w:val="40"/>
          <w:szCs w:val="40"/>
          <w:u w:val="single"/>
        </w:rPr>
        <w:t xml:space="preserve"> </w:t>
      </w:r>
      <w:r w:rsidR="00121E78" w:rsidRPr="00121E78">
        <w:rPr>
          <w:b/>
          <w:noProof/>
          <w:sz w:val="40"/>
          <w:szCs w:val="40"/>
        </w:rPr>
        <w:drawing>
          <wp:inline distT="0" distB="0" distL="0" distR="0">
            <wp:extent cx="4099560" cy="24612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27B2" w:rsidRDefault="000227B2">
      <w:bookmarkStart w:id="0" w:name="_GoBack"/>
      <w:bookmarkEnd w:id="0"/>
      <w:r w:rsidRPr="000227B2">
        <w:rPr>
          <w:b/>
          <w:noProof/>
          <w:sz w:val="40"/>
          <w:szCs w:val="40"/>
        </w:rPr>
        <w:lastRenderedPageBreak/>
        <w:t>V_NumAccountsPerUser</w:t>
      </w:r>
      <w:r w:rsidRPr="000227B2">
        <w:rPr>
          <w:b/>
          <w:noProof/>
          <w:sz w:val="40"/>
          <w:szCs w:val="40"/>
        </w:rPr>
        <w:t xml:space="preserve"> </w:t>
      </w:r>
      <w:r w:rsidR="00121E78" w:rsidRPr="00121E78">
        <w:rPr>
          <w:b/>
          <w:noProof/>
          <w:sz w:val="40"/>
          <w:szCs w:val="40"/>
        </w:rPr>
        <w:drawing>
          <wp:anchor distT="0" distB="0" distL="114300" distR="114300" simplePos="0" relativeHeight="251658240" behindDoc="0" locked="0" layoutInCell="1" allowOverlap="1">
            <wp:simplePos x="3562350" y="914400"/>
            <wp:positionH relativeFrom="margin">
              <wp:align>center</wp:align>
            </wp:positionH>
            <wp:positionV relativeFrom="margin">
              <wp:align>center</wp:align>
            </wp:positionV>
            <wp:extent cx="2727960" cy="4526280"/>
            <wp:effectExtent l="0" t="0" r="0" b="762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227B2">
        <w:t xml:space="preserve"> </w:t>
      </w:r>
    </w:p>
    <w:p w:rsidR="00B26FFE" w:rsidRPr="00121E78" w:rsidRDefault="000227B2">
      <w:pPr>
        <w:rPr>
          <w:b/>
          <w:sz w:val="40"/>
          <w:szCs w:val="40"/>
          <w:u w:val="single"/>
        </w:rPr>
      </w:pPr>
      <w:proofErr w:type="spellStart"/>
      <w:r w:rsidRPr="000227B2">
        <w:rPr>
          <w:b/>
          <w:sz w:val="40"/>
          <w:szCs w:val="40"/>
          <w:u w:val="single"/>
        </w:rPr>
        <w:lastRenderedPageBreak/>
        <w:t>V_UserAccountPermissions</w:t>
      </w:r>
      <w:proofErr w:type="spellEnd"/>
      <w:r w:rsidRPr="000227B2">
        <w:rPr>
          <w:b/>
          <w:sz w:val="40"/>
          <w:szCs w:val="40"/>
          <w:u w:val="single"/>
        </w:rPr>
        <w:t xml:space="preserve"> </w:t>
      </w:r>
      <w:r w:rsidR="00121E78" w:rsidRPr="00121E78">
        <w:rPr>
          <w:b/>
          <w:noProof/>
          <w:sz w:val="40"/>
          <w:szCs w:val="40"/>
        </w:rPr>
        <w:drawing>
          <wp:inline distT="0" distB="0" distL="0" distR="0">
            <wp:extent cx="5806440" cy="595122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595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227B2">
        <w:t xml:space="preserve"> </w:t>
      </w:r>
      <w:r w:rsidRPr="000227B2">
        <w:rPr>
          <w:b/>
          <w:noProof/>
          <w:sz w:val="40"/>
          <w:szCs w:val="40"/>
        </w:rPr>
        <w:lastRenderedPageBreak/>
        <w:t>V_UserTeamDetails</w:t>
      </w:r>
      <w:r w:rsidRPr="000227B2">
        <w:rPr>
          <w:b/>
          <w:noProof/>
          <w:sz w:val="40"/>
          <w:szCs w:val="40"/>
        </w:rPr>
        <w:t xml:space="preserve"> </w:t>
      </w:r>
      <w:r w:rsidR="00121E78" w:rsidRPr="00121E78">
        <w:rPr>
          <w:b/>
          <w:noProof/>
          <w:sz w:val="40"/>
          <w:szCs w:val="40"/>
        </w:rPr>
        <w:drawing>
          <wp:inline distT="0" distB="0" distL="0" distR="0">
            <wp:extent cx="5943600" cy="35890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26FFE" w:rsidRPr="00121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46735"/>
    <w:multiLevelType w:val="hybridMultilevel"/>
    <w:tmpl w:val="4AF89EC8"/>
    <w:lvl w:ilvl="0" w:tplc="0CB266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08EFC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6858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5AD2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FEDC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02C8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582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787D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1E9C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5704E06"/>
    <w:multiLevelType w:val="hybridMultilevel"/>
    <w:tmpl w:val="FF261168"/>
    <w:lvl w:ilvl="0" w:tplc="030E84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B6F3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9432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647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E6B6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848A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4094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68CD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34C2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E143207"/>
    <w:multiLevelType w:val="hybridMultilevel"/>
    <w:tmpl w:val="C148A158"/>
    <w:lvl w:ilvl="0" w:tplc="380807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2CBA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F02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A2DD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B4BA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C8273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8457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35C0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5CA8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srS0MLQwMrE0NDFV0lEKTi0uzszPAykwrAUA3kOTmSwAAAA="/>
  </w:docVars>
  <w:rsids>
    <w:rsidRoot w:val="00B26FFE"/>
    <w:rsid w:val="000227B2"/>
    <w:rsid w:val="00121E78"/>
    <w:rsid w:val="00B26FFE"/>
    <w:rsid w:val="00B44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9A24C"/>
  <w15:chartTrackingRefBased/>
  <w15:docId w15:val="{F3EAD6C0-4752-4352-A18E-F3811B85A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6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26FF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6F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FF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6FF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690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473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68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1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13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29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63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00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8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713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201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ruveedhula.n@husky.neu.edu" TargetMode="External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ddappa.v@husky.neu.edu" TargetMode="Externa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1" Type="http://schemas.openxmlformats.org/officeDocument/2006/relationships/numbering" Target="numbering.xml"/><Relationship Id="rId6" Type="http://schemas.openxmlformats.org/officeDocument/2006/relationships/hyperlink" Target="mailto:murugappan.a@husky.neu.edu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Muthiah Murugappan</dc:creator>
  <cp:keywords/>
  <dc:description/>
  <cp:lastModifiedBy>Ashwin Muthiah Murugappan</cp:lastModifiedBy>
  <cp:revision>2</cp:revision>
  <dcterms:created xsi:type="dcterms:W3CDTF">2019-08-11T20:46:00Z</dcterms:created>
  <dcterms:modified xsi:type="dcterms:W3CDTF">2019-08-11T21:03:00Z</dcterms:modified>
</cp:coreProperties>
</file>